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C5288" w14:textId="77777777" w:rsidR="00661C07" w:rsidRDefault="00661C07"/>
    <w:p w14:paraId="0B96A5C7" w14:textId="77777777" w:rsidR="00661C07" w:rsidRDefault="00661C07"/>
    <w:p w14:paraId="08702DE8" w14:textId="6E0331B4" w:rsidR="00224C55" w:rsidRDefault="007003DF">
      <w:r>
        <w:tab/>
        <w:t>Thank you for your interest in serving on the board of Montana Rural Water Systems. We welcome your eagerness to get more involved with MRWS. Our mission is to provide quality training and technical assistance to drinking water, wastewater, and tribal systems – to enable them to produce the best product with their available resources.</w:t>
      </w:r>
    </w:p>
    <w:p w14:paraId="14BAEB37" w14:textId="36C665FB" w:rsidR="007003DF" w:rsidRDefault="007003DF">
      <w:r>
        <w:tab/>
        <w:t>Please review and complete this form</w:t>
      </w:r>
      <w:r w:rsidR="009A4044">
        <w:t xml:space="preserve"> to be eligible to run as</w:t>
      </w:r>
      <w:r w:rsidR="00661C07">
        <w:t xml:space="preserve"> a</w:t>
      </w:r>
      <w:r w:rsidR="009A4044">
        <w:t xml:space="preserve"> candidate for a position on our Board of Directors. Forms submitted by February 28</w:t>
      </w:r>
      <w:r w:rsidR="009A4044" w:rsidRPr="009A4044">
        <w:rPr>
          <w:vertAlign w:val="superscript"/>
        </w:rPr>
        <w:t>th</w:t>
      </w:r>
      <w:r w:rsidR="009A4044">
        <w:t xml:space="preserve"> will be posted on our website for our membership to review.</w:t>
      </w:r>
    </w:p>
    <w:p w14:paraId="12825BFC" w14:textId="6F4AD840" w:rsidR="009A4044" w:rsidRDefault="009A4044">
      <w:pPr>
        <w:rPr>
          <w:b/>
          <w:bCs/>
          <w:i/>
          <w:iCs/>
        </w:rPr>
      </w:pPr>
      <w:r w:rsidRPr="009A4044">
        <w:rPr>
          <w:b/>
          <w:bCs/>
          <w:i/>
          <w:iCs/>
        </w:rPr>
        <w:t>MRWS Board of Director Eligibility:</w:t>
      </w:r>
    </w:p>
    <w:p w14:paraId="5D0BE907" w14:textId="4B6F6D60" w:rsidR="009A4044" w:rsidRDefault="009A4044">
      <w:r>
        <w:tab/>
        <w:t>MRWS Board of Directors shall consist of nine (9) members elected at large by the member delegates from the nine postal zip code regions. No more than two (2) Directors shall be elected or allowed to serve on the Board concurrently from any one region. Each Director shall be elected for a term of three (3) years. Each Director must work o</w:t>
      </w:r>
      <w:r w:rsidR="00661C07">
        <w:t>r</w:t>
      </w:r>
      <w:r>
        <w:t xml:space="preserve"> reside in the region they represent; Board members cannot miss more than two (2) board meetings per year without board approval.</w:t>
      </w:r>
    </w:p>
    <w:p w14:paraId="7DCDF72B" w14:textId="27B1E9B2" w:rsidR="009A4044" w:rsidRDefault="009A4044">
      <w:r w:rsidRPr="009A4044">
        <w:rPr>
          <w:b/>
          <w:bCs/>
          <w:i/>
          <w:iCs/>
        </w:rPr>
        <w:t>Duties of the Board of Directors:</w:t>
      </w:r>
    </w:p>
    <w:p w14:paraId="6F5F2AC0" w14:textId="2919B9F8" w:rsidR="009A4044" w:rsidRDefault="009A4044" w:rsidP="009A4044">
      <w:pPr>
        <w:pStyle w:val="ListParagraph"/>
        <w:numPr>
          <w:ilvl w:val="0"/>
          <w:numId w:val="2"/>
        </w:numPr>
      </w:pPr>
      <w:r>
        <w:t xml:space="preserve">Conduct and supervise the affairs of the association including the </w:t>
      </w:r>
      <w:r w:rsidR="0074357C">
        <w:t>designation of committees</w:t>
      </w:r>
      <w:r w:rsidR="00101F1B">
        <w:t>.</w:t>
      </w:r>
    </w:p>
    <w:p w14:paraId="05256C5B" w14:textId="3A491F92" w:rsidR="0074357C" w:rsidRDefault="0074357C" w:rsidP="009A4044">
      <w:pPr>
        <w:pStyle w:val="ListParagraph"/>
        <w:numPr>
          <w:ilvl w:val="0"/>
          <w:numId w:val="2"/>
        </w:numPr>
      </w:pPr>
      <w:r>
        <w:t>Take charge of and be responsible for the property of the association and supervise the keeping of systematic records of the association’s finances and the proceedings of the association.</w:t>
      </w:r>
    </w:p>
    <w:p w14:paraId="224CFE08" w14:textId="481F9CEB" w:rsidR="0074357C" w:rsidRDefault="00192A8A" w:rsidP="009A4044">
      <w:pPr>
        <w:pStyle w:val="ListParagraph"/>
        <w:numPr>
          <w:ilvl w:val="0"/>
          <w:numId w:val="2"/>
        </w:numPr>
      </w:pPr>
      <w:r>
        <w:t>Initiate, supervise and approve plans and programs designed to achieve the objectives and purposes of the association.</w:t>
      </w:r>
    </w:p>
    <w:p w14:paraId="7FD3B258" w14:textId="4E955BD5" w:rsidR="00192A8A" w:rsidRDefault="00101F1B" w:rsidP="009A4044">
      <w:pPr>
        <w:pStyle w:val="ListParagraph"/>
        <w:numPr>
          <w:ilvl w:val="0"/>
          <w:numId w:val="2"/>
        </w:numPr>
      </w:pPr>
      <w:r>
        <w:t>Implement policies, programs, or plans adopted at the annual meeting of the members.</w:t>
      </w:r>
    </w:p>
    <w:p w14:paraId="52F0D9FD" w14:textId="284C82AE" w:rsidR="00101F1B" w:rsidRDefault="00101F1B" w:rsidP="009A4044">
      <w:pPr>
        <w:pStyle w:val="ListParagraph"/>
        <w:numPr>
          <w:ilvl w:val="0"/>
          <w:numId w:val="2"/>
        </w:numPr>
      </w:pPr>
      <w:r>
        <w:t>Determine policies of the association consistent with the objective and purposes of the association set out in the Articles of Incorporation.</w:t>
      </w:r>
    </w:p>
    <w:p w14:paraId="1A3E1B97" w14:textId="09AA73F2" w:rsidR="00101F1B" w:rsidRDefault="00101F1B" w:rsidP="009A4044">
      <w:pPr>
        <w:pStyle w:val="ListParagraph"/>
        <w:numPr>
          <w:ilvl w:val="0"/>
          <w:numId w:val="2"/>
        </w:numPr>
      </w:pPr>
      <w:r>
        <w:t xml:space="preserve">Provide for annual and special meetings of the </w:t>
      </w:r>
      <w:r w:rsidR="00F10026">
        <w:t>association</w:t>
      </w:r>
      <w:r>
        <w:t>.</w:t>
      </w:r>
    </w:p>
    <w:p w14:paraId="0B419B81" w14:textId="4ECB2C16" w:rsidR="00101F1B" w:rsidRDefault="00101F1B" w:rsidP="009A4044">
      <w:pPr>
        <w:pStyle w:val="ListParagraph"/>
        <w:numPr>
          <w:ilvl w:val="0"/>
          <w:numId w:val="2"/>
        </w:numPr>
      </w:pPr>
      <w:r>
        <w:t>Arrange for the annual audit o</w:t>
      </w:r>
      <w:r w:rsidR="00661C07">
        <w:t>f</w:t>
      </w:r>
      <w:r>
        <w:t xml:space="preserve"> the association by a licensed public accountant.</w:t>
      </w:r>
    </w:p>
    <w:p w14:paraId="3864CDF4" w14:textId="6B2EBE14" w:rsidR="00101F1B" w:rsidRDefault="00101F1B" w:rsidP="009A4044">
      <w:pPr>
        <w:pStyle w:val="ListParagraph"/>
        <w:numPr>
          <w:ilvl w:val="0"/>
          <w:numId w:val="2"/>
        </w:numPr>
      </w:pPr>
      <w:r>
        <w:t>Provide for dissemination of information to the members and to the public generally</w:t>
      </w:r>
      <w:r w:rsidR="00F10026">
        <w:t xml:space="preserve"> as may be needed to provide suitable publicity for the work and status of the association.</w:t>
      </w:r>
    </w:p>
    <w:p w14:paraId="7B3EF888" w14:textId="64D0DA2E" w:rsidR="00F10026" w:rsidRDefault="00F10026" w:rsidP="009A4044">
      <w:pPr>
        <w:pStyle w:val="ListParagraph"/>
        <w:numPr>
          <w:ilvl w:val="0"/>
          <w:numId w:val="2"/>
        </w:numPr>
      </w:pPr>
      <w:r>
        <w:t>Undergo required board training every three (3) years or as required by National Rural Water.</w:t>
      </w:r>
    </w:p>
    <w:p w14:paraId="1B230E31" w14:textId="153E249C" w:rsidR="00F10026" w:rsidRDefault="00F10026" w:rsidP="009A4044">
      <w:pPr>
        <w:pStyle w:val="ListParagraph"/>
        <w:numPr>
          <w:ilvl w:val="0"/>
          <w:numId w:val="2"/>
        </w:numPr>
      </w:pPr>
      <w:r>
        <w:t>Provide final determination of all hiring/termination of association employees</w:t>
      </w:r>
      <w:r w:rsidR="00425146">
        <w:t xml:space="preserve"> pursuant to Procedures Manual. </w:t>
      </w:r>
      <w:r>
        <w:t xml:space="preserve"> </w:t>
      </w:r>
    </w:p>
    <w:p w14:paraId="0D141003" w14:textId="77777777" w:rsidR="00F10026" w:rsidRDefault="00F10026">
      <w:r>
        <w:br w:type="page"/>
      </w:r>
    </w:p>
    <w:p w14:paraId="66D04DD6" w14:textId="111DD0A9" w:rsidR="00F10026" w:rsidRDefault="00F10026" w:rsidP="00F10026">
      <w:proofErr w:type="gramStart"/>
      <w:r>
        <w:lastRenderedPageBreak/>
        <w:t>In order to</w:t>
      </w:r>
      <w:proofErr w:type="gramEnd"/>
      <w:r>
        <w:t xml:space="preserve"> help MRWS determine your eligibility and our members to understand your interest in serving on the Board of Directors, please complete the following:</w:t>
      </w:r>
    </w:p>
    <w:p w14:paraId="07A75EC3" w14:textId="77777777" w:rsidR="00F10026" w:rsidRPr="00E532B8" w:rsidRDefault="00F10026" w:rsidP="00F10026">
      <w:pPr>
        <w:pStyle w:val="ListParagraph"/>
        <w:numPr>
          <w:ilvl w:val="0"/>
          <w:numId w:val="3"/>
        </w:numPr>
        <w:rPr>
          <w:b/>
          <w:bCs/>
        </w:rPr>
      </w:pPr>
      <w:r w:rsidRPr="00E532B8">
        <w:rPr>
          <w:b/>
          <w:bCs/>
        </w:rPr>
        <w:t>Candidate Information:</w:t>
      </w:r>
    </w:p>
    <w:p w14:paraId="68FC2A25" w14:textId="77777777" w:rsidR="00F10026" w:rsidRDefault="00F10026" w:rsidP="00F10026">
      <w:pPr>
        <w:pStyle w:val="ListParagraph"/>
      </w:pPr>
    </w:p>
    <w:p w14:paraId="390BD0EB" w14:textId="64D269A8" w:rsidR="00F10026" w:rsidRDefault="00F10026" w:rsidP="00F10026">
      <w:pPr>
        <w:pStyle w:val="ListParagraph"/>
      </w:pPr>
      <w:r>
        <w:t>Name (first and last): _______________________________________________</w:t>
      </w:r>
    </w:p>
    <w:p w14:paraId="02BD0770" w14:textId="516A91AF" w:rsidR="00F10026" w:rsidRDefault="00F10026" w:rsidP="00F10026">
      <w:pPr>
        <w:pStyle w:val="ListParagraph"/>
      </w:pPr>
      <w:r>
        <w:t>System or Utility representing: _______________________________________</w:t>
      </w:r>
    </w:p>
    <w:p w14:paraId="0063C3DD" w14:textId="772C3562" w:rsidR="00F10026" w:rsidRDefault="00F10026" w:rsidP="00F10026">
      <w:pPr>
        <w:pStyle w:val="ListParagraph"/>
      </w:pPr>
      <w:r>
        <w:t>Title: _____________________________   Phone: _______________________</w:t>
      </w:r>
    </w:p>
    <w:p w14:paraId="7608EB42" w14:textId="149E9252" w:rsidR="00F10026" w:rsidRDefault="00F10026" w:rsidP="00F10026">
      <w:pPr>
        <w:pStyle w:val="ListParagraph"/>
      </w:pPr>
      <w:r>
        <w:t>Email Address: ____________________________________________________</w:t>
      </w:r>
    </w:p>
    <w:p w14:paraId="22602158" w14:textId="3B47A846" w:rsidR="00F10026" w:rsidRDefault="00F10026" w:rsidP="00F10026">
      <w:pPr>
        <w:pStyle w:val="ListParagraph"/>
      </w:pPr>
      <w:r>
        <w:t>Region you would be representing: ___</w:t>
      </w:r>
      <w:r w:rsidR="00BE79B3">
        <w:t>_ (</w:t>
      </w:r>
      <w:r>
        <w:t>region is determined by 3</w:t>
      </w:r>
      <w:r w:rsidRPr="00F10026">
        <w:rPr>
          <w:vertAlign w:val="superscript"/>
        </w:rPr>
        <w:t>rd</w:t>
      </w:r>
      <w:r>
        <w:t xml:space="preserve"> number in the zip code).</w:t>
      </w:r>
    </w:p>
    <w:p w14:paraId="2E1CBCEB" w14:textId="1F884144" w:rsidR="00F10026" w:rsidRDefault="00F10026" w:rsidP="00F10026">
      <w:pPr>
        <w:pStyle w:val="ListParagraph"/>
      </w:pPr>
    </w:p>
    <w:p w14:paraId="493C8287" w14:textId="7682717C" w:rsidR="00F10026" w:rsidRDefault="00F10026" w:rsidP="00F10026">
      <w:pPr>
        <w:pStyle w:val="ListParagraph"/>
      </w:pPr>
      <w:r>
        <w:t>Seats up for election at 2022 Business Meeting</w:t>
      </w:r>
      <w:r w:rsidR="00BE79B3">
        <w:t xml:space="preserve"> (March 23</w:t>
      </w:r>
      <w:r w:rsidR="00BE79B3" w:rsidRPr="00BE79B3">
        <w:rPr>
          <w:vertAlign w:val="superscript"/>
        </w:rPr>
        <w:t>rd</w:t>
      </w:r>
      <w:r w:rsidR="00BE79B3">
        <w:t xml:space="preserve"> 2:30 pm)</w:t>
      </w:r>
    </w:p>
    <w:p w14:paraId="0548A5DA" w14:textId="5F86671A" w:rsidR="00BE79B3" w:rsidRDefault="00BE79B3" w:rsidP="00BE79B3">
      <w:pPr>
        <w:pStyle w:val="ListParagraph"/>
        <w:numPr>
          <w:ilvl w:val="0"/>
          <w:numId w:val="4"/>
        </w:numPr>
      </w:pPr>
      <w:r>
        <w:t>Kevin Durocher, Region 4</w:t>
      </w:r>
    </w:p>
    <w:p w14:paraId="422E475B" w14:textId="6951A76F" w:rsidR="00BE79B3" w:rsidRDefault="00BE79B3" w:rsidP="00BE79B3">
      <w:pPr>
        <w:pStyle w:val="ListParagraph"/>
        <w:numPr>
          <w:ilvl w:val="0"/>
          <w:numId w:val="4"/>
        </w:numPr>
      </w:pPr>
      <w:r>
        <w:t>Tim Rauser, Region 6</w:t>
      </w:r>
    </w:p>
    <w:p w14:paraId="7C912EBA" w14:textId="48416995" w:rsidR="00BE79B3" w:rsidRDefault="00BE79B3" w:rsidP="00BE79B3">
      <w:pPr>
        <w:pStyle w:val="ListParagraph"/>
        <w:numPr>
          <w:ilvl w:val="0"/>
          <w:numId w:val="4"/>
        </w:numPr>
      </w:pPr>
      <w:r>
        <w:t>Lytle “Bud” Gillin, Region 8</w:t>
      </w:r>
    </w:p>
    <w:p w14:paraId="107C5FC9" w14:textId="53ED12C1" w:rsidR="00BE79B3" w:rsidRDefault="00BE79B3" w:rsidP="00BE79B3">
      <w:pPr>
        <w:ind w:left="720"/>
      </w:pPr>
      <w:r>
        <w:t>Regions currently represented on the Board of Directors:</w:t>
      </w:r>
    </w:p>
    <w:p w14:paraId="2B67B866" w14:textId="77777777" w:rsidR="00264D8F" w:rsidRDefault="00BE79B3" w:rsidP="00BE79B3">
      <w:pPr>
        <w:pStyle w:val="ListParagraph"/>
        <w:numPr>
          <w:ilvl w:val="0"/>
          <w:numId w:val="4"/>
        </w:numPr>
      </w:pPr>
      <w:r>
        <w:t>Region 2</w:t>
      </w:r>
    </w:p>
    <w:p w14:paraId="53F57423" w14:textId="77777777" w:rsidR="00264D8F" w:rsidRDefault="00BE79B3" w:rsidP="00BE79B3">
      <w:pPr>
        <w:pStyle w:val="ListParagraph"/>
        <w:numPr>
          <w:ilvl w:val="0"/>
          <w:numId w:val="4"/>
        </w:numPr>
      </w:pPr>
      <w:r>
        <w:t xml:space="preserve"> Region 3</w:t>
      </w:r>
    </w:p>
    <w:p w14:paraId="59C59BAC" w14:textId="77777777" w:rsidR="00264D8F" w:rsidRDefault="00BE79B3" w:rsidP="00BE79B3">
      <w:pPr>
        <w:pStyle w:val="ListParagraph"/>
        <w:numPr>
          <w:ilvl w:val="0"/>
          <w:numId w:val="4"/>
        </w:numPr>
      </w:pPr>
      <w:r>
        <w:t xml:space="preserve"> Region 4 (2 representatives)</w:t>
      </w:r>
    </w:p>
    <w:p w14:paraId="6A51717D" w14:textId="77777777" w:rsidR="00264D8F" w:rsidRDefault="00BE79B3" w:rsidP="00BE79B3">
      <w:pPr>
        <w:pStyle w:val="ListParagraph"/>
        <w:numPr>
          <w:ilvl w:val="0"/>
          <w:numId w:val="4"/>
        </w:numPr>
      </w:pPr>
      <w:r>
        <w:t xml:space="preserve"> Region 5</w:t>
      </w:r>
    </w:p>
    <w:p w14:paraId="20BC0F48" w14:textId="77777777" w:rsidR="00264D8F" w:rsidRDefault="00BE79B3" w:rsidP="00BE79B3">
      <w:pPr>
        <w:pStyle w:val="ListParagraph"/>
        <w:numPr>
          <w:ilvl w:val="0"/>
          <w:numId w:val="4"/>
        </w:numPr>
      </w:pPr>
      <w:r>
        <w:t xml:space="preserve"> Region 6</w:t>
      </w:r>
    </w:p>
    <w:p w14:paraId="07A6F7BE" w14:textId="77777777" w:rsidR="00264D8F" w:rsidRDefault="00BE79B3" w:rsidP="00BE79B3">
      <w:pPr>
        <w:pStyle w:val="ListParagraph"/>
        <w:numPr>
          <w:ilvl w:val="0"/>
          <w:numId w:val="4"/>
        </w:numPr>
      </w:pPr>
      <w:r>
        <w:t xml:space="preserve"> Region 8 (2 representatives)</w:t>
      </w:r>
    </w:p>
    <w:p w14:paraId="48F56B27" w14:textId="2B7ADE6F" w:rsidR="00BE79B3" w:rsidRDefault="00BE79B3" w:rsidP="00BE79B3">
      <w:pPr>
        <w:pStyle w:val="ListParagraph"/>
        <w:numPr>
          <w:ilvl w:val="0"/>
          <w:numId w:val="4"/>
        </w:numPr>
      </w:pPr>
      <w:r>
        <w:t xml:space="preserve"> Region 9</w:t>
      </w:r>
    </w:p>
    <w:p w14:paraId="23B41AD3" w14:textId="77777777" w:rsidR="00264D8F" w:rsidRDefault="00264D8F" w:rsidP="00264D8F">
      <w:pPr>
        <w:pStyle w:val="ListParagraph"/>
        <w:ind w:left="1800"/>
      </w:pPr>
    </w:p>
    <w:p w14:paraId="255E5A61" w14:textId="15CE5649" w:rsidR="00BE79B3" w:rsidRPr="00E532B8" w:rsidRDefault="00BE79B3" w:rsidP="00BE79B3">
      <w:pPr>
        <w:pStyle w:val="ListParagraph"/>
        <w:numPr>
          <w:ilvl w:val="0"/>
          <w:numId w:val="3"/>
        </w:numPr>
        <w:rPr>
          <w:b/>
          <w:bCs/>
        </w:rPr>
      </w:pPr>
      <w:r w:rsidRPr="00E532B8">
        <w:rPr>
          <w:b/>
          <w:bCs/>
        </w:rPr>
        <w:t>Is your system currently a member MRWS in good standing?    Y   or     N</w:t>
      </w:r>
    </w:p>
    <w:p w14:paraId="27D0F7E0" w14:textId="5801BFAA" w:rsidR="00BB7772" w:rsidRPr="00E532B8" w:rsidRDefault="00BB7772" w:rsidP="00BE79B3">
      <w:pPr>
        <w:pStyle w:val="ListParagraph"/>
        <w:numPr>
          <w:ilvl w:val="0"/>
          <w:numId w:val="3"/>
        </w:numPr>
        <w:rPr>
          <w:b/>
          <w:bCs/>
        </w:rPr>
      </w:pPr>
      <w:r w:rsidRPr="00E532B8">
        <w:rPr>
          <w:b/>
          <w:bCs/>
        </w:rPr>
        <w:t>Please provide a brief biography explaining why you should be considered to serve on the MRWS Board of Directors (300 word maximum, please use a separate sheet of paper).</w:t>
      </w:r>
    </w:p>
    <w:p w14:paraId="5622B0C0" w14:textId="4F75C39A" w:rsidR="00BB7772" w:rsidRDefault="00BB7772" w:rsidP="00BE79B3">
      <w:pPr>
        <w:pStyle w:val="ListParagraph"/>
        <w:numPr>
          <w:ilvl w:val="0"/>
          <w:numId w:val="3"/>
        </w:numPr>
      </w:pPr>
      <w:r w:rsidRPr="00E532B8">
        <w:rPr>
          <w:b/>
          <w:bCs/>
        </w:rPr>
        <w:t>Describe why you are interested in serving on the Board of Directors (150 words maximum).</w:t>
      </w:r>
    </w:p>
    <w:p w14:paraId="73DDD890" w14:textId="20CA028D" w:rsidR="00264D8F" w:rsidRDefault="00264D8F" w:rsidP="00264D8F">
      <w:pPr>
        <w:pStyle w:val="ListParagraph"/>
        <w:jc w:val="center"/>
      </w:pPr>
    </w:p>
    <w:p w14:paraId="00D0A6FB" w14:textId="6E2F3BF9" w:rsidR="00264D8F" w:rsidRDefault="00264D8F" w:rsidP="00264D8F">
      <w:pPr>
        <w:pStyle w:val="ListParagraph"/>
        <w:jc w:val="center"/>
      </w:pPr>
      <w:r>
        <w:t xml:space="preserve">Please complete this form and attach an optional </w:t>
      </w:r>
      <w:r w:rsidR="00E532B8">
        <w:t>candidate photo</w:t>
      </w:r>
    </w:p>
    <w:p w14:paraId="251CA8A9" w14:textId="577F0FC5" w:rsidR="00E532B8" w:rsidRDefault="00E532B8" w:rsidP="00264D8F">
      <w:pPr>
        <w:pStyle w:val="ListParagraph"/>
        <w:jc w:val="center"/>
      </w:pPr>
    </w:p>
    <w:p w14:paraId="408CD122" w14:textId="78E062D8" w:rsidR="00E532B8" w:rsidRDefault="00E532B8" w:rsidP="00264D8F">
      <w:pPr>
        <w:pStyle w:val="ListParagraph"/>
        <w:jc w:val="center"/>
      </w:pPr>
      <w:r>
        <w:t xml:space="preserve">Email completed form, answered questions and optional photo to: </w:t>
      </w:r>
      <w:hyperlink r:id="rId8" w:history="1">
        <w:r w:rsidRPr="00D97673">
          <w:rPr>
            <w:rStyle w:val="Hyperlink"/>
          </w:rPr>
          <w:t>mtrurualwater@mrws.org</w:t>
        </w:r>
      </w:hyperlink>
    </w:p>
    <w:p w14:paraId="1B709393" w14:textId="3E875C71" w:rsidR="00E532B8" w:rsidRDefault="00E532B8" w:rsidP="00264D8F">
      <w:pPr>
        <w:pStyle w:val="ListParagraph"/>
        <w:jc w:val="center"/>
      </w:pPr>
    </w:p>
    <w:p w14:paraId="69F23EA1" w14:textId="29437A75" w:rsidR="00E532B8" w:rsidRDefault="00E532B8" w:rsidP="00264D8F">
      <w:pPr>
        <w:pStyle w:val="ListParagraph"/>
        <w:jc w:val="center"/>
      </w:pPr>
      <w:r>
        <w:t xml:space="preserve">This form may be downloaded at </w:t>
      </w:r>
      <w:hyperlink r:id="rId9" w:history="1">
        <w:r w:rsidRPr="00D97673">
          <w:rPr>
            <w:rStyle w:val="Hyperlink"/>
          </w:rPr>
          <w:t>www.mrws.org/board-members</w:t>
        </w:r>
      </w:hyperlink>
    </w:p>
    <w:p w14:paraId="2001D51C" w14:textId="42413944" w:rsidR="00E532B8" w:rsidRDefault="00E532B8" w:rsidP="00264D8F">
      <w:pPr>
        <w:pStyle w:val="ListParagraph"/>
        <w:jc w:val="center"/>
      </w:pPr>
    </w:p>
    <w:p w14:paraId="5B3EB7C0" w14:textId="101C169F" w:rsidR="00E532B8" w:rsidRDefault="00E532B8" w:rsidP="00264D8F">
      <w:pPr>
        <w:pStyle w:val="ListParagraph"/>
        <w:jc w:val="center"/>
      </w:pPr>
    </w:p>
    <w:p w14:paraId="209C8B62" w14:textId="76352F94" w:rsidR="00E532B8" w:rsidRPr="00E532B8" w:rsidRDefault="00E532B8" w:rsidP="00264D8F">
      <w:pPr>
        <w:pStyle w:val="ListParagraph"/>
        <w:jc w:val="center"/>
        <w:rPr>
          <w:b/>
          <w:bCs/>
          <w:sz w:val="28"/>
          <w:szCs w:val="28"/>
        </w:rPr>
      </w:pPr>
      <w:r w:rsidRPr="00E532B8">
        <w:rPr>
          <w:b/>
          <w:bCs/>
          <w:sz w:val="28"/>
          <w:szCs w:val="28"/>
        </w:rPr>
        <w:t>Thank you for your interest!</w:t>
      </w:r>
    </w:p>
    <w:p w14:paraId="3957BF7C" w14:textId="7659D94D" w:rsidR="00BB7772" w:rsidRPr="00E532B8" w:rsidRDefault="00BB7772" w:rsidP="00BB7772">
      <w:pPr>
        <w:pStyle w:val="ListParagraph"/>
        <w:jc w:val="center"/>
        <w:rPr>
          <w:b/>
          <w:bCs/>
          <w:sz w:val="28"/>
          <w:szCs w:val="28"/>
        </w:rPr>
      </w:pPr>
    </w:p>
    <w:p w14:paraId="6FF25655" w14:textId="3EE6E25B" w:rsidR="00BB7772" w:rsidRDefault="00BB7772" w:rsidP="00BB7772">
      <w:pPr>
        <w:pStyle w:val="ListParagraph"/>
        <w:jc w:val="center"/>
      </w:pPr>
    </w:p>
    <w:p w14:paraId="3A86910E" w14:textId="77777777" w:rsidR="00BB7772" w:rsidRDefault="00BB7772" w:rsidP="00BB7772">
      <w:pPr>
        <w:pStyle w:val="ListParagraph"/>
        <w:jc w:val="center"/>
      </w:pPr>
    </w:p>
    <w:sectPr w:rsidR="00BB7772" w:rsidSect="00264D8F">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1A2FC" w14:textId="77777777" w:rsidR="00E1492C" w:rsidRDefault="00E1492C" w:rsidP="007003DF">
      <w:pPr>
        <w:spacing w:after="0" w:line="240" w:lineRule="auto"/>
      </w:pPr>
      <w:r>
        <w:separator/>
      </w:r>
    </w:p>
  </w:endnote>
  <w:endnote w:type="continuationSeparator" w:id="0">
    <w:p w14:paraId="6C607F08" w14:textId="77777777" w:rsidR="00E1492C" w:rsidRDefault="00E1492C" w:rsidP="00700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24AA" w14:textId="7FEC630E" w:rsidR="00425146" w:rsidRDefault="00264D8F">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2AA1129D" wp14:editId="0053E017">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D7FCEB" w14:textId="7F3CBBF3" w:rsidR="00264D8F" w:rsidRPr="00264D8F" w:rsidRDefault="00264D8F" w:rsidP="00264D8F">
                            <w:pPr>
                              <w:jc w:val="center"/>
                              <w:rPr>
                                <w:color w:val="7F7F7F" w:themeColor="text1" w:themeTint="80"/>
                                <w:sz w:val="16"/>
                                <w:szCs w:val="16"/>
                              </w:rPr>
                            </w:pPr>
                            <w:r>
                              <w:rPr>
                                <w:color w:val="7F7F7F" w:themeColor="text1" w:themeTint="80"/>
                                <w:sz w:val="16"/>
                                <w:szCs w:val="16"/>
                              </w:rPr>
                              <w:t>525 Central Avenue, M6 | Great Falls, MT 59401 | (406) 454-1151 |mtruralwater@mrws.org</w:t>
                            </w:r>
                          </w:p>
                          <w:p w14:paraId="100E67DD" w14:textId="77777777" w:rsidR="00264D8F" w:rsidRDefault="00264D8F">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AA1129D"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3D7FCEB" w14:textId="7F3CBBF3" w:rsidR="00264D8F" w:rsidRPr="00264D8F" w:rsidRDefault="00264D8F" w:rsidP="00264D8F">
                      <w:pPr>
                        <w:jc w:val="center"/>
                        <w:rPr>
                          <w:color w:val="7F7F7F" w:themeColor="text1" w:themeTint="80"/>
                          <w:sz w:val="16"/>
                          <w:szCs w:val="16"/>
                        </w:rPr>
                      </w:pPr>
                      <w:r>
                        <w:rPr>
                          <w:color w:val="7F7F7F" w:themeColor="text1" w:themeTint="80"/>
                          <w:sz w:val="16"/>
                          <w:szCs w:val="16"/>
                        </w:rPr>
                        <w:t>525 Central Avenue, M6 | Great Falls, MT 59401 | (406) 454-1151 |mtruralwater@mrws.org</w:t>
                      </w:r>
                    </w:p>
                    <w:p w14:paraId="100E67DD" w14:textId="77777777" w:rsidR="00264D8F" w:rsidRDefault="00264D8F">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2CC877AC" wp14:editId="21A3C67F">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D2581E" w14:textId="77777777" w:rsidR="00264D8F" w:rsidRDefault="00264D8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877AC"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60D2581E" w14:textId="77777777" w:rsidR="00264D8F" w:rsidRDefault="00264D8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08562" w14:textId="77777777" w:rsidR="00E1492C" w:rsidRDefault="00E1492C" w:rsidP="007003DF">
      <w:pPr>
        <w:spacing w:after="0" w:line="240" w:lineRule="auto"/>
      </w:pPr>
      <w:r>
        <w:separator/>
      </w:r>
    </w:p>
  </w:footnote>
  <w:footnote w:type="continuationSeparator" w:id="0">
    <w:p w14:paraId="3424DB22" w14:textId="77777777" w:rsidR="00E1492C" w:rsidRDefault="00E1492C" w:rsidP="007003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C6AC" w14:textId="490C4A69" w:rsidR="00264D8F" w:rsidRDefault="00264D8F">
    <w:pPr>
      <w:pStyle w:val="Header"/>
    </w:pPr>
  </w:p>
  <w:p w14:paraId="088C1AF9" w14:textId="77777777" w:rsidR="007003DF" w:rsidRDefault="00700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C7E9" w14:textId="6514C0DE" w:rsidR="00425146" w:rsidRDefault="00425146" w:rsidP="00425146">
    <w:pPr>
      <w:pStyle w:val="Header"/>
      <w:jc w:val="center"/>
    </w:pPr>
    <w:r>
      <w:rPr>
        <w:noProof/>
      </w:rPr>
      <w:drawing>
        <wp:inline distT="0" distB="0" distL="0" distR="0" wp14:anchorId="6837EBAC" wp14:editId="36DEC9F5">
          <wp:extent cx="2160270" cy="1371386"/>
          <wp:effectExtent l="0" t="0" r="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81078" cy="13845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1497A"/>
    <w:multiLevelType w:val="hybridMultilevel"/>
    <w:tmpl w:val="8918DD14"/>
    <w:lvl w:ilvl="0" w:tplc="428A19F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855B83"/>
    <w:multiLevelType w:val="hybridMultilevel"/>
    <w:tmpl w:val="E4202E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D5DDE"/>
    <w:multiLevelType w:val="hybridMultilevel"/>
    <w:tmpl w:val="B630E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F51AAC"/>
    <w:multiLevelType w:val="hybridMultilevel"/>
    <w:tmpl w:val="ED9E7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DQ0trA0M7Y0MjBW0lEKTi0uzszPAykwrgUA/OlSHCwAAAA="/>
  </w:docVars>
  <w:rsids>
    <w:rsidRoot w:val="007003DF"/>
    <w:rsid w:val="00101F1B"/>
    <w:rsid w:val="00192A8A"/>
    <w:rsid w:val="001A4576"/>
    <w:rsid w:val="00224C55"/>
    <w:rsid w:val="00264D8F"/>
    <w:rsid w:val="00425146"/>
    <w:rsid w:val="00661C07"/>
    <w:rsid w:val="006855E9"/>
    <w:rsid w:val="007003DF"/>
    <w:rsid w:val="0074357C"/>
    <w:rsid w:val="008E2D5A"/>
    <w:rsid w:val="009A4044"/>
    <w:rsid w:val="009C1EE3"/>
    <w:rsid w:val="009F68F6"/>
    <w:rsid w:val="00B05532"/>
    <w:rsid w:val="00BB7772"/>
    <w:rsid w:val="00BE79B3"/>
    <w:rsid w:val="00E1492C"/>
    <w:rsid w:val="00E532B8"/>
    <w:rsid w:val="00F10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EBA9E"/>
  <w15:chartTrackingRefBased/>
  <w15:docId w15:val="{8074D102-E87F-48D7-9963-A5E743EBC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0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3DF"/>
  </w:style>
  <w:style w:type="paragraph" w:styleId="Footer">
    <w:name w:val="footer"/>
    <w:basedOn w:val="Normal"/>
    <w:link w:val="FooterChar"/>
    <w:uiPriority w:val="99"/>
    <w:unhideWhenUsed/>
    <w:rsid w:val="00700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3DF"/>
  </w:style>
  <w:style w:type="paragraph" w:styleId="ListParagraph">
    <w:name w:val="List Paragraph"/>
    <w:basedOn w:val="Normal"/>
    <w:uiPriority w:val="34"/>
    <w:qFormat/>
    <w:rsid w:val="009A4044"/>
    <w:pPr>
      <w:ind w:left="720"/>
      <w:contextualSpacing/>
    </w:pPr>
  </w:style>
  <w:style w:type="character" w:styleId="Hyperlink">
    <w:name w:val="Hyperlink"/>
    <w:basedOn w:val="DefaultParagraphFont"/>
    <w:uiPriority w:val="99"/>
    <w:unhideWhenUsed/>
    <w:rsid w:val="00E532B8"/>
    <w:rPr>
      <w:color w:val="0563C1" w:themeColor="hyperlink"/>
      <w:u w:val="single"/>
    </w:rPr>
  </w:style>
  <w:style w:type="character" w:styleId="UnresolvedMention">
    <w:name w:val="Unresolved Mention"/>
    <w:basedOn w:val="DefaultParagraphFont"/>
    <w:uiPriority w:val="99"/>
    <w:semiHidden/>
    <w:unhideWhenUsed/>
    <w:rsid w:val="00E53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rurualwater@mrw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rws.org/board-member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9F369-BF4C-4930-AD39-18D5B4AFB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WS</dc:creator>
  <cp:keywords/>
  <dc:description/>
  <cp:lastModifiedBy>Julie Allen</cp:lastModifiedBy>
  <cp:revision>3</cp:revision>
  <dcterms:created xsi:type="dcterms:W3CDTF">2021-11-23T19:06:00Z</dcterms:created>
  <dcterms:modified xsi:type="dcterms:W3CDTF">2021-11-30T19:11:00Z</dcterms:modified>
</cp:coreProperties>
</file>